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3C6E" w:rsidRDefault="006D3C6E"/>
    <w:p w:rsidR="006D3C6E" w:rsidRDefault="006D3C6E">
      <w:r>
        <w:t xml:space="preserve">Q0: for ITLANG, keep countries that </w:t>
      </w:r>
      <w:r>
        <w:t xml:space="preserve">administered </w:t>
      </w:r>
      <w:r>
        <w:t>English (which includes the US)?</w:t>
      </w:r>
    </w:p>
    <w:p w:rsidR="006D3C6E" w:rsidRDefault="006D3C6E"/>
    <w:p w:rsidR="00882132" w:rsidRDefault="00EB6E0B">
      <w:r>
        <w:t xml:space="preserve">Q1: </w:t>
      </w:r>
      <w:r w:rsidR="009D44AF">
        <w:t>how many education systems administered</w:t>
      </w:r>
      <w:r w:rsidR="004F57A5">
        <w:t xml:space="preserve"> TIMSS in multiple languages?</w:t>
      </w:r>
      <w:r w:rsidR="006D3C6E">
        <w:t xml:space="preserve"> How many of them include English</w:t>
      </w:r>
      <w:r w:rsidR="00E93E43">
        <w:t>? What’s the sample size in these groups?</w:t>
      </w:r>
      <w:r w:rsidR="00882132">
        <w:t xml:space="preserve"> % of missing values?</w:t>
      </w:r>
      <w:r w:rsidR="00C532A1">
        <w:t xml:space="preserve"> What’s the official language in those education systems?</w:t>
      </w:r>
    </w:p>
    <w:p w:rsidR="00882132" w:rsidRDefault="00882132"/>
    <w:p w:rsidR="00882132" w:rsidRDefault="00882132" w:rsidP="00882132">
      <w:r>
        <w:t>Q1</w:t>
      </w:r>
      <w:r>
        <w:t>.1</w:t>
      </w:r>
      <w:r>
        <w:t xml:space="preserve">: </w:t>
      </w:r>
      <w:r>
        <w:t>do the same for “</w:t>
      </w:r>
      <w:proofErr w:type="spellStart"/>
      <w:r>
        <w:t>lang</w:t>
      </w:r>
      <w:proofErr w:type="spellEnd"/>
      <w:r>
        <w:t xml:space="preserve"> at home”: </w:t>
      </w:r>
      <w:bookmarkStart w:id="0" w:name="_GoBack"/>
      <w:bookmarkEnd w:id="0"/>
      <w:r>
        <w:t>how many education systems administered TIMSS in multiple languages? How many of them include English? What’s the sample size in these groups? % of missing values? What’s the official language in those education systems?</w:t>
      </w:r>
    </w:p>
    <w:p w:rsidR="00882132" w:rsidRDefault="00882132"/>
    <w:p w:rsidR="004F57A5" w:rsidRDefault="004F57A5">
      <w:r>
        <w:t>A1:</w:t>
      </w:r>
      <w:r w:rsidR="001537DD">
        <w:t xml:space="preserve"> look at the education system list in TIMSS 2011 and 2015</w:t>
      </w:r>
      <w:r w:rsidR="00C532A1">
        <w:t>; and Wikipedia</w:t>
      </w:r>
    </w:p>
    <w:p w:rsidR="004F57A5" w:rsidRDefault="004F57A5"/>
    <w:p w:rsidR="006D3C6E" w:rsidRDefault="004F57A5" w:rsidP="006D3C6E">
      <w:r>
        <w:t>Q2:</w:t>
      </w:r>
      <w:r w:rsidR="001537DD">
        <w:t xml:space="preserve"> </w:t>
      </w:r>
      <w:r w:rsidR="006D3C6E">
        <w:t>percentage/(math/sci) achievement by language at home</w:t>
      </w:r>
    </w:p>
    <w:p w:rsidR="004F57A5" w:rsidRDefault="00203122" w:rsidP="006D3C6E">
      <w:r>
        <w:t>what is the percentage distribution of students who speak the test language at home</w:t>
      </w:r>
      <w:r w:rsidR="00EA7AE2">
        <w:t xml:space="preserve"> (asbg03: how often do you speak &lt;</w:t>
      </w:r>
      <w:proofErr w:type="spellStart"/>
      <w:r w:rsidR="00EA7AE2">
        <w:t>lang</w:t>
      </w:r>
      <w:proofErr w:type="spellEnd"/>
      <w:r w:rsidR="00EA7AE2">
        <w:t xml:space="preserve"> of test&gt; at home) in each education system? How is the math/sci performance different by these student groups?</w:t>
      </w:r>
    </w:p>
    <w:p w:rsidR="004F57A5" w:rsidRDefault="004F57A5">
      <w:r>
        <w:t>A2:</w:t>
      </w:r>
      <w:r w:rsidR="00EA7AE2">
        <w:t xml:space="preserve"> </w:t>
      </w:r>
      <w:proofErr w:type="spellStart"/>
      <w:r w:rsidR="00EA7AE2" w:rsidRPr="00EA7AE2">
        <w:t>mmat</w:t>
      </w:r>
      <w:proofErr w:type="spellEnd"/>
      <w:r w:rsidR="00EA7AE2" w:rsidRPr="00EA7AE2">
        <w:t xml:space="preserve"> ~ asbg03</w:t>
      </w:r>
      <w:r w:rsidR="00EA7AE2">
        <w:t xml:space="preserve">; </w:t>
      </w:r>
      <w:proofErr w:type="spellStart"/>
      <w:r w:rsidR="00EA7AE2" w:rsidRPr="00EA7AE2">
        <w:t>ssci</w:t>
      </w:r>
      <w:proofErr w:type="spellEnd"/>
      <w:r w:rsidR="00EA7AE2" w:rsidRPr="00EA7AE2">
        <w:t xml:space="preserve"> ~ </w:t>
      </w:r>
      <w:r w:rsidR="00EA7AE2" w:rsidRPr="00EA7AE2">
        <w:t>asbg03</w:t>
      </w:r>
    </w:p>
    <w:p w:rsidR="00C532A1" w:rsidRDefault="00C532A1" w:rsidP="00C532A1"/>
    <w:p w:rsidR="00C532A1" w:rsidRDefault="00C532A1" w:rsidP="00C532A1">
      <w:r>
        <w:t>Q2</w:t>
      </w:r>
      <w:r>
        <w:t>.1</w:t>
      </w:r>
      <w:r>
        <w:t>: percentage/(math/sci) achievement by language of testing</w:t>
      </w:r>
    </w:p>
    <w:p w:rsidR="00EA7AE2" w:rsidRDefault="00EA7AE2"/>
    <w:p w:rsidR="00EA7AE2" w:rsidRDefault="00EA7AE2"/>
    <w:p w:rsidR="006D3C6E" w:rsidRDefault="00EA7AE2" w:rsidP="006D3C6E">
      <w:r>
        <w:t xml:space="preserve">Q3: </w:t>
      </w:r>
      <w:r w:rsidR="006D3C6E">
        <w:t>percentage/(math/sci) achievement by language at home</w:t>
      </w:r>
      <w:r w:rsidR="006D3C6E">
        <w:t xml:space="preserve"> &amp; by language of testing</w:t>
      </w:r>
    </w:p>
    <w:p w:rsidR="006D3C6E" w:rsidRDefault="006D3C6E" w:rsidP="006D3C6E">
      <w:r>
        <w:t>What is the</w:t>
      </w:r>
    </w:p>
    <w:p w:rsidR="006D3C6E" w:rsidRDefault="006D3C6E" w:rsidP="006D3C6E"/>
    <w:p w:rsidR="006D3C6E" w:rsidRDefault="006D3C6E" w:rsidP="006D3C6E"/>
    <w:p w:rsidR="006D3C6E" w:rsidRDefault="006D3C6E" w:rsidP="006D3C6E">
      <w:r>
        <w:t xml:space="preserve">Q4: use </w:t>
      </w:r>
      <w:proofErr w:type="spellStart"/>
      <w:r w:rsidR="00052AE0">
        <w:t>itlang</w:t>
      </w:r>
      <w:proofErr w:type="spellEnd"/>
      <w:r w:rsidR="00052AE0">
        <w:t xml:space="preserve"> to </w:t>
      </w:r>
      <w:r>
        <w:t xml:space="preserve">predicting </w:t>
      </w:r>
      <w:r>
        <w:t>(math/sci) achievement</w:t>
      </w:r>
      <w:r>
        <w:t xml:space="preserve"> controlling for </w:t>
      </w:r>
    </w:p>
    <w:p w:rsidR="00EA7AE2" w:rsidRDefault="00EA7AE2"/>
    <w:sectPr w:rsidR="00EA7A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Te3sDQyMjI3MDVS0lEKTi0uzszPAykwqgUAvA3eliwAAAA="/>
  </w:docVars>
  <w:rsids>
    <w:rsidRoot w:val="004A69ED"/>
    <w:rsid w:val="00052AE0"/>
    <w:rsid w:val="00076A5D"/>
    <w:rsid w:val="001537DD"/>
    <w:rsid w:val="00203122"/>
    <w:rsid w:val="004A69ED"/>
    <w:rsid w:val="004F57A5"/>
    <w:rsid w:val="006D3C6E"/>
    <w:rsid w:val="00882132"/>
    <w:rsid w:val="009D44AF"/>
    <w:rsid w:val="00C532A1"/>
    <w:rsid w:val="00E93E43"/>
    <w:rsid w:val="00EA7AE2"/>
    <w:rsid w:val="00EB6E0B"/>
    <w:rsid w:val="00F02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22F3B"/>
  <w15:chartTrackingRefBased/>
  <w15:docId w15:val="{4A28C2C3-035B-4DD1-885E-54644C609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Liao, Yuqi</cp:lastModifiedBy>
  <cp:revision>4</cp:revision>
  <dcterms:created xsi:type="dcterms:W3CDTF">2018-06-14T13:49:00Z</dcterms:created>
  <dcterms:modified xsi:type="dcterms:W3CDTF">2018-06-14T18:05:00Z</dcterms:modified>
</cp:coreProperties>
</file>